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D70" w:rsidRPr="00AC1E2F" w:rsidRDefault="008D709F">
      <w:pPr>
        <w:pStyle w:val="Title"/>
        <w:rPr>
          <w:color w:val="auto"/>
        </w:rPr>
      </w:pPr>
      <w:r w:rsidRPr="00AC1E2F">
        <w:rPr>
          <w:color w:val="auto"/>
        </w:rPr>
        <w:t>Welcome to NRES 470/670</w:t>
      </w:r>
    </w:p>
    <w:p w:rsidR="00097D70" w:rsidRPr="00AC1E2F" w:rsidRDefault="008D709F">
      <w:pPr>
        <w:pStyle w:val="Author"/>
      </w:pPr>
      <w:r w:rsidRPr="00AC1E2F">
        <w:t>Applied Population Ecology, Spring 2022</w:t>
      </w:r>
    </w:p>
    <w:p w:rsidR="00097D70" w:rsidRPr="00AC1E2F" w:rsidRDefault="008D709F">
      <w:pPr>
        <w:pStyle w:val="FirstParagraph"/>
      </w:pPr>
      <w:r w:rsidRPr="00AC1E2F">
        <w:rPr>
          <w:b/>
          <w:bCs/>
        </w:rPr>
        <w:t>Instructor:</w:t>
      </w:r>
      <w:r w:rsidRPr="00AC1E2F">
        <w:t xml:space="preserve"> Kevin Shoemaker </w:t>
      </w:r>
      <w:r w:rsidR="00AC1E2F">
        <w:br/>
      </w:r>
      <w:r w:rsidRPr="00AC1E2F">
        <w:rPr>
          <w:b/>
          <w:bCs/>
        </w:rPr>
        <w:t>O</w:t>
      </w:r>
      <w:r w:rsidRPr="00AC1E2F">
        <w:rPr>
          <w:b/>
          <w:bCs/>
        </w:rPr>
        <w:t>ffice:</w:t>
      </w:r>
      <w:r w:rsidRPr="00AC1E2F">
        <w:t xml:space="preserve"> Fleischmann Agriculture, room 220e</w:t>
      </w:r>
      <w:r w:rsidRPr="00AC1E2F">
        <w:br/>
      </w:r>
      <w:r w:rsidRPr="00AC1E2F">
        <w:rPr>
          <w:b/>
          <w:bCs/>
        </w:rPr>
        <w:t>Phone:</w:t>
      </w:r>
      <w:r w:rsidRPr="00AC1E2F">
        <w:t xml:space="preserve"> 775-682-7449</w:t>
      </w:r>
      <w:r w:rsidRPr="00AC1E2F">
        <w:br/>
      </w:r>
      <w:r w:rsidRPr="00AC1E2F">
        <w:rPr>
          <w:b/>
          <w:bCs/>
        </w:rPr>
        <w:t>Email</w:t>
      </w:r>
      <w:r w:rsidR="00AC1E2F">
        <w:t>: kevinshoemaker@unr.</w:t>
      </w:r>
      <w:r w:rsidRPr="00AC1E2F">
        <w:t xml:space="preserve">edu </w:t>
      </w:r>
      <w:r w:rsidR="00AC1E2F">
        <w:br/>
      </w:r>
      <w:r w:rsidRPr="00AC1E2F">
        <w:rPr>
          <w:b/>
          <w:bCs/>
        </w:rPr>
        <w:t>Office hours</w:t>
      </w:r>
      <w:r w:rsidRPr="00AC1E2F">
        <w:t xml:space="preserve">: Wed 3pm in FA 220e </w:t>
      </w:r>
      <w:r w:rsidR="00AC1E2F">
        <w:br/>
      </w:r>
      <w:r w:rsidRPr="00AC1E2F">
        <w:rPr>
          <w:b/>
          <w:bCs/>
        </w:rPr>
        <w:t>Course Website</w:t>
      </w:r>
      <w:r w:rsidRPr="00AC1E2F">
        <w:t xml:space="preserve">: </w:t>
      </w:r>
      <w:hyperlink r:id="rId7">
        <w:r w:rsidRPr="00AC1E2F">
          <w:rPr>
            <w:rStyle w:val="Hyperlink"/>
            <w:color w:val="auto"/>
          </w:rPr>
          <w:t>https://kevintshoemaker.github.io/NRES-470/</w:t>
        </w:r>
      </w:hyperlink>
    </w:p>
    <w:p w:rsidR="00097D70" w:rsidRPr="00AC1E2F" w:rsidRDefault="008D709F">
      <w:pPr>
        <w:pStyle w:val="BodyText"/>
      </w:pPr>
      <w:r w:rsidRPr="00AC1E2F">
        <w:rPr>
          <w:b/>
          <w:bCs/>
        </w:rPr>
        <w:t>Teaching Assistant</w:t>
      </w:r>
      <w:r w:rsidRPr="00AC1E2F">
        <w:t xml:space="preserve"> Margarete Walden (mwalden</w:t>
      </w:r>
      <w:r w:rsidR="00AC1E2F">
        <w:t>@unr.</w:t>
      </w:r>
      <w:r w:rsidRPr="00AC1E2F">
        <w:t>edu)</w:t>
      </w:r>
      <w:r w:rsidRPr="00AC1E2F">
        <w:br/>
      </w:r>
      <w:r w:rsidRPr="00AC1E2F">
        <w:rPr>
          <w:b/>
          <w:bCs/>
        </w:rPr>
        <w:t>TA Office hours</w:t>
      </w:r>
      <w:r w:rsidRPr="00AC1E2F">
        <w:t>: TBD (check website for updates)</w:t>
      </w:r>
    </w:p>
    <w:p w:rsidR="00097D70" w:rsidRPr="00AC1E2F" w:rsidRDefault="008D709F">
      <w:pPr>
        <w:pStyle w:val="Heading3"/>
        <w:rPr>
          <w:color w:val="auto"/>
        </w:rPr>
      </w:pPr>
      <w:bookmarkStart w:id="0" w:name="course-meeting-times"/>
      <w:r w:rsidRPr="00AC1E2F">
        <w:rPr>
          <w:color w:val="auto"/>
        </w:rPr>
        <w:t>Course Meeting Times</w:t>
      </w:r>
    </w:p>
    <w:p w:rsidR="00097D70" w:rsidRPr="00AC1E2F" w:rsidRDefault="008D709F">
      <w:pPr>
        <w:pStyle w:val="FirstParagraph"/>
      </w:pPr>
      <w:r w:rsidRPr="00AC1E2F">
        <w:rPr>
          <w:b/>
          <w:bCs/>
        </w:rPr>
        <w:t>Lecture &amp;</w:t>
      </w:r>
      <w:r w:rsidRPr="00AC1E2F">
        <w:rPr>
          <w:b/>
          <w:bCs/>
        </w:rPr>
        <w:t xml:space="preserve"> Discussion</w:t>
      </w:r>
      <w:r w:rsidRPr="00AC1E2F">
        <w:t>: M, W at 10am (50 mins) in AB 213</w:t>
      </w:r>
      <w:r w:rsidRPr="00AC1E2F">
        <w:br/>
      </w:r>
      <w:r w:rsidRPr="00AC1E2F">
        <w:rPr>
          <w:b/>
          <w:bCs/>
        </w:rPr>
        <w:t>Lab</w:t>
      </w:r>
      <w:r w:rsidRPr="00AC1E2F">
        <w:t>: F at 1pm (2 hrs 45 mins) in FA 301</w:t>
      </w:r>
    </w:p>
    <w:p w:rsidR="00097D70" w:rsidRPr="00AC1E2F" w:rsidRDefault="008D709F">
      <w:pPr>
        <w:pStyle w:val="Heading3"/>
        <w:rPr>
          <w:color w:val="auto"/>
        </w:rPr>
      </w:pPr>
      <w:bookmarkStart w:id="1" w:name="course-description"/>
      <w:bookmarkEnd w:id="0"/>
      <w:r w:rsidRPr="00AC1E2F">
        <w:rPr>
          <w:color w:val="auto"/>
        </w:rPr>
        <w:t>Course description</w:t>
      </w:r>
    </w:p>
    <w:p w:rsidR="00097D70" w:rsidRPr="00AC1E2F" w:rsidRDefault="008D709F">
      <w:pPr>
        <w:pStyle w:val="FirstParagraph"/>
      </w:pPr>
      <w:r w:rsidRPr="00AC1E2F">
        <w:t>This class will explore how concepts of population ecology can be used to inform the conservation and management of natural populations and</w:t>
      </w:r>
      <w:r w:rsidRPr="00AC1E2F">
        <w:t xml:space="preserve"> ecosystems. We will emphasize practical approaches to problem-solving in ecology, conservation, and wildlife management using simulation models and statistics. Topics will include population viability analysis (PVA), habitat suitability models, metapopula</w:t>
      </w:r>
      <w:r w:rsidRPr="00AC1E2F">
        <w:t>tion models, competition and predation models, threats to population viability, wildlife population management and more. Laboratory exercises will provide students with hands-on experience with population models and their practical applications in the cons</w:t>
      </w:r>
      <w:r w:rsidRPr="00AC1E2F">
        <w:t>ervation and management of wild populations.</w:t>
      </w:r>
    </w:p>
    <w:p w:rsidR="00097D70" w:rsidRPr="00AC1E2F" w:rsidRDefault="008D709F">
      <w:pPr>
        <w:pStyle w:val="Heading3"/>
        <w:rPr>
          <w:color w:val="auto"/>
        </w:rPr>
      </w:pPr>
      <w:bookmarkStart w:id="2" w:name="prerequisites"/>
      <w:bookmarkEnd w:id="1"/>
      <w:r w:rsidRPr="00AC1E2F">
        <w:rPr>
          <w:color w:val="auto"/>
        </w:rPr>
        <w:t>Prerequisites</w:t>
      </w:r>
    </w:p>
    <w:p w:rsidR="00097D70" w:rsidRPr="00AC1E2F" w:rsidRDefault="00F908F6">
      <w:pPr>
        <w:pStyle w:val="Compact"/>
        <w:numPr>
          <w:ilvl w:val="0"/>
          <w:numId w:val="3"/>
        </w:numPr>
      </w:pPr>
      <w:r>
        <w:t>BIOL 314 or NRES 217 (Ecology)</w:t>
      </w:r>
    </w:p>
    <w:p w:rsidR="00097D70" w:rsidRPr="00AC1E2F" w:rsidRDefault="008D709F">
      <w:pPr>
        <w:pStyle w:val="Compact"/>
        <w:numPr>
          <w:ilvl w:val="0"/>
          <w:numId w:val="3"/>
        </w:numPr>
      </w:pPr>
      <w:r w:rsidRPr="00AC1E2F">
        <w:t>NRES 310 (Wildlife Ecology and Management)</w:t>
      </w:r>
    </w:p>
    <w:p w:rsidR="00097D70" w:rsidRPr="00AC1E2F" w:rsidRDefault="008D709F">
      <w:pPr>
        <w:pStyle w:val="Heading3"/>
        <w:rPr>
          <w:color w:val="auto"/>
        </w:rPr>
      </w:pPr>
      <w:bookmarkStart w:id="3" w:name="texts"/>
      <w:bookmarkEnd w:id="2"/>
      <w:r w:rsidRPr="00AC1E2F">
        <w:rPr>
          <w:color w:val="auto"/>
        </w:rPr>
        <w:t>Texts</w:t>
      </w:r>
    </w:p>
    <w:p w:rsidR="00097D70" w:rsidRPr="00AC1E2F" w:rsidRDefault="008D709F">
      <w:pPr>
        <w:pStyle w:val="Compact"/>
        <w:numPr>
          <w:ilvl w:val="0"/>
          <w:numId w:val="4"/>
        </w:numPr>
      </w:pPr>
      <w:hyperlink r:id="rId8">
        <w:r w:rsidRPr="00AC1E2F">
          <w:rPr>
            <w:rStyle w:val="Hyperlink"/>
            <w:color w:val="auto"/>
          </w:rPr>
          <w:t>Gotelli, N. J. A prim</w:t>
        </w:r>
        <w:r w:rsidRPr="00AC1E2F">
          <w:rPr>
            <w:rStyle w:val="Hyperlink"/>
            <w:color w:val="auto"/>
          </w:rPr>
          <w:t>er of ecology</w:t>
        </w:r>
      </w:hyperlink>
    </w:p>
    <w:p w:rsidR="00097D70" w:rsidRPr="00AC1E2F" w:rsidRDefault="008D709F">
      <w:pPr>
        <w:pStyle w:val="Compact"/>
        <w:numPr>
          <w:ilvl w:val="0"/>
          <w:numId w:val="4"/>
        </w:numPr>
      </w:pPr>
      <w:bookmarkStart w:id="4" w:name="_GoBack"/>
      <w:r w:rsidRPr="00F908F6">
        <w:rPr>
          <w:i/>
        </w:rPr>
        <w:t>optional</w:t>
      </w:r>
      <w:bookmarkEnd w:id="4"/>
      <w:r w:rsidRPr="00AC1E2F">
        <w:t xml:space="preserve">: </w:t>
      </w:r>
      <w:hyperlink r:id="rId9">
        <w:r w:rsidRPr="00AC1E2F">
          <w:rPr>
            <w:rStyle w:val="Hyperlink"/>
            <w:color w:val="auto"/>
          </w:rPr>
          <w:t>Beyond Connecting the Dots</w:t>
        </w:r>
      </w:hyperlink>
      <w:r w:rsidR="00F908F6">
        <w:t xml:space="preserve"> (free download)</w:t>
      </w:r>
    </w:p>
    <w:p w:rsidR="00097D70" w:rsidRPr="00AC1E2F" w:rsidRDefault="008D709F">
      <w:pPr>
        <w:pStyle w:val="Compact"/>
        <w:numPr>
          <w:ilvl w:val="0"/>
          <w:numId w:val="4"/>
        </w:numPr>
      </w:pPr>
      <w:r w:rsidRPr="00AC1E2F">
        <w:t>Additional readings from the primary literature will be assigned for discussion periodically.</w:t>
      </w:r>
    </w:p>
    <w:p w:rsidR="00097D70" w:rsidRPr="00AC1E2F" w:rsidRDefault="008D709F">
      <w:pPr>
        <w:pStyle w:val="Heading3"/>
        <w:rPr>
          <w:color w:val="auto"/>
        </w:rPr>
      </w:pPr>
      <w:bookmarkStart w:id="5" w:name="software"/>
      <w:bookmarkEnd w:id="3"/>
      <w:r w:rsidRPr="00AC1E2F">
        <w:rPr>
          <w:color w:val="auto"/>
        </w:rPr>
        <w:t>Software</w:t>
      </w:r>
    </w:p>
    <w:p w:rsidR="00097D70" w:rsidRPr="00AC1E2F" w:rsidRDefault="008D709F">
      <w:pPr>
        <w:pStyle w:val="Compact"/>
        <w:numPr>
          <w:ilvl w:val="0"/>
          <w:numId w:val="5"/>
        </w:numPr>
      </w:pPr>
      <w:hyperlink r:id="rId10">
        <w:r w:rsidRPr="00AC1E2F">
          <w:rPr>
            <w:rStyle w:val="Hyperlink"/>
            <w:color w:val="auto"/>
          </w:rPr>
          <w:t>InsightMaker- free web-based systems modeling tool</w:t>
        </w:r>
      </w:hyperlink>
      <w:r w:rsidRPr="00AC1E2F">
        <w:t>(no installation needed)</w:t>
      </w:r>
      <w:r w:rsidRPr="00AC1E2F">
        <w:br/>
      </w:r>
    </w:p>
    <w:p w:rsidR="00097D70" w:rsidRPr="00AC1E2F" w:rsidRDefault="008D709F">
      <w:pPr>
        <w:pStyle w:val="Compact"/>
        <w:numPr>
          <w:ilvl w:val="0"/>
          <w:numId w:val="5"/>
        </w:numPr>
      </w:pPr>
      <w:hyperlink r:id="rId11">
        <w:r w:rsidRPr="00AC1E2F">
          <w:rPr>
            <w:rStyle w:val="Hyperlink"/>
            <w:color w:val="auto"/>
          </w:rPr>
          <w:t>R- free statistical programming language</w:t>
        </w:r>
      </w:hyperlink>
      <w:r w:rsidRPr="00AC1E2F">
        <w:br/>
      </w:r>
    </w:p>
    <w:p w:rsidR="00097D70" w:rsidRPr="00AC1E2F" w:rsidRDefault="008D709F">
      <w:pPr>
        <w:pStyle w:val="Compact"/>
        <w:numPr>
          <w:ilvl w:val="0"/>
          <w:numId w:val="5"/>
        </w:numPr>
      </w:pPr>
      <w:r w:rsidRPr="00AC1E2F">
        <w:t>MS Excel (hopefully you already have this or equivalent spreadsheet softwar</w:t>
      </w:r>
      <w:r w:rsidRPr="00AC1E2F">
        <w:t>e on your laptop!)</w:t>
      </w:r>
    </w:p>
    <w:p w:rsidR="00097D70" w:rsidRPr="00AC1E2F" w:rsidRDefault="008D709F">
      <w:pPr>
        <w:pStyle w:val="Heading3"/>
        <w:rPr>
          <w:color w:val="auto"/>
        </w:rPr>
      </w:pPr>
      <w:bookmarkStart w:id="6" w:name="student-learning-outcomes"/>
      <w:bookmarkEnd w:id="5"/>
      <w:r w:rsidRPr="00AC1E2F">
        <w:rPr>
          <w:color w:val="auto"/>
        </w:rPr>
        <w:t>Student Learning outcomes</w:t>
      </w:r>
    </w:p>
    <w:p w:rsidR="00097D70" w:rsidRPr="00AC1E2F" w:rsidRDefault="008D709F">
      <w:pPr>
        <w:pStyle w:val="FirstParagraph"/>
      </w:pPr>
      <w:r w:rsidRPr="00AC1E2F">
        <w:t>SLO 1. Identify the major classes of models used by ecologists (e.g., statistical vs mechanistic, quantitative vs heuristic, stochastic vs deterministic) and explain how and why ecologists use these models.</w:t>
      </w:r>
      <w:r w:rsidRPr="00AC1E2F">
        <w:br/>
        <w:t xml:space="preserve">SLO </w:t>
      </w:r>
      <w:r w:rsidRPr="00AC1E2F">
        <w:t>2. Apply tools such as population viability analysis (PVA) and metapopulation models to address the conservation and management of natural populations.</w:t>
      </w:r>
      <w:r w:rsidRPr="00AC1E2F">
        <w:br/>
        <w:t>SLO 3. Perform basic statistics, data visualization, simulation modeling and model validation with Excel</w:t>
      </w:r>
      <w:r w:rsidRPr="00AC1E2F">
        <w:t>, the statistical computing language ‘R’, and the web-based software, InsightMaker.</w:t>
      </w:r>
      <w:r w:rsidRPr="00AC1E2F">
        <w:br/>
        <w:t>SLO 4. Critically evaluate the strength of inferences drawn from ecological simulation models using tools such as sensitivity analysis.</w:t>
      </w:r>
      <w:r w:rsidRPr="00AC1E2F">
        <w:br/>
        <w:t>SLO 5. Explain how species interacti</w:t>
      </w:r>
      <w:r w:rsidRPr="00AC1E2F">
        <w:t>ons can influence population dynamics (e.g., predictions of species range shifts).</w:t>
      </w:r>
      <w:r w:rsidRPr="00AC1E2F">
        <w:br/>
        <w:t>SLO 6. Communicate original research in applied population and community ecology via professional-style oral and written presentations.</w:t>
      </w:r>
    </w:p>
    <w:p w:rsidR="00097D70" w:rsidRPr="00AC1E2F" w:rsidRDefault="008D709F">
      <w:pPr>
        <w:pStyle w:val="Heading3"/>
        <w:rPr>
          <w:color w:val="auto"/>
        </w:rPr>
      </w:pPr>
      <w:bookmarkStart w:id="7" w:name="grading"/>
      <w:bookmarkEnd w:id="6"/>
      <w:r w:rsidRPr="00AC1E2F">
        <w:rPr>
          <w:color w:val="auto"/>
        </w:rPr>
        <w:t>Grading:</w:t>
      </w:r>
    </w:p>
    <w:p w:rsidR="00097D70" w:rsidRPr="00AC1E2F" w:rsidRDefault="008D709F">
      <w:pPr>
        <w:pStyle w:val="FirstParagraph"/>
      </w:pPr>
      <w:r w:rsidRPr="00AC1E2F">
        <w:t>The course grade will be bas</w:t>
      </w:r>
      <w:r w:rsidRPr="00AC1E2F">
        <w:t>ed on the following components:</w:t>
      </w:r>
    </w:p>
    <w:p w:rsidR="00097D70" w:rsidRPr="00AC1E2F" w:rsidRDefault="008D709F">
      <w:pPr>
        <w:pStyle w:val="BodyText"/>
      </w:pPr>
      <w:r w:rsidRPr="00AC1E2F">
        <w:t>Lab exercises (7 total) 20% (70 points)</w:t>
      </w:r>
      <w:r w:rsidRPr="00AC1E2F">
        <w:br/>
        <w:t>Quizzes and participation 10% (40 points)</w:t>
      </w:r>
      <w:r w:rsidRPr="00AC1E2F">
        <w:br/>
        <w:t>Group project 25% (100 points)</w:t>
      </w:r>
      <w:r w:rsidRPr="00AC1E2F">
        <w:br/>
        <w:t>Midterm exam # 1 (date TBD) 10% (40 points)</w:t>
      </w:r>
      <w:r w:rsidRPr="00AC1E2F">
        <w:br/>
        <w:t>Midterm exam # 2 (date TBD) 10% (40 points)</w:t>
      </w:r>
      <w:r w:rsidRPr="00AC1E2F">
        <w:br/>
        <w:t>Final exam (5/8/2020) 2</w:t>
      </w:r>
      <w:r w:rsidRPr="00AC1E2F">
        <w:t>5% (100 points)</w:t>
      </w:r>
    </w:p>
    <w:p w:rsidR="00097D70" w:rsidRPr="00AC1E2F" w:rsidRDefault="008D709F">
      <w:pPr>
        <w:pStyle w:val="BodyText"/>
      </w:pPr>
      <w:r w:rsidRPr="00AC1E2F">
        <w:t>NOTE: Graduate students enrolled in NRES 670 will have an additional 50 pts used to calculate their grade (see below) of a total of 370 points.</w:t>
      </w:r>
      <w:r w:rsidRPr="00AC1E2F">
        <w:br/>
        <w:t xml:space="preserve">Grading scale: A (100 to 93), A- (92 to 90), B+ (89 to 87), B (86 to 83), B- (82 to 80), C+ (79 </w:t>
      </w:r>
      <w:r w:rsidRPr="00AC1E2F">
        <w:t>to 77), C (76 to 73), C- (72 to 70), D+ (69 to 67), D (66 to 63), D- (62 to 60), F (below 60).</w:t>
      </w:r>
    </w:p>
    <w:p w:rsidR="00097D70" w:rsidRPr="00AC1E2F" w:rsidRDefault="008D709F">
      <w:pPr>
        <w:pStyle w:val="Heading3"/>
        <w:rPr>
          <w:color w:val="auto"/>
        </w:rPr>
      </w:pPr>
      <w:bookmarkStart w:id="8" w:name="exams"/>
      <w:bookmarkEnd w:id="7"/>
      <w:r w:rsidRPr="00AC1E2F">
        <w:rPr>
          <w:color w:val="auto"/>
        </w:rPr>
        <w:t>Exams:</w:t>
      </w:r>
    </w:p>
    <w:p w:rsidR="00097D70" w:rsidRPr="00AC1E2F" w:rsidRDefault="008D709F">
      <w:pPr>
        <w:pStyle w:val="FirstParagraph"/>
      </w:pPr>
      <w:r w:rsidRPr="00AC1E2F">
        <w:t>There will be two midterm exams and a final exam, all of which will be cumulative, covering all course material covered up to the week prior to the exam. These will consist of multiple-choice, short-answer questions, and essay questions requiring synthesis</w:t>
      </w:r>
      <w:r w:rsidRPr="00AC1E2F">
        <w:t xml:space="preserve"> of ideas and critical thinking. The midterm and final exams will be cumulative, and based on all information presented up through the week prior to the exam.</w:t>
      </w:r>
    </w:p>
    <w:p w:rsidR="00097D70" w:rsidRPr="00AC1E2F" w:rsidRDefault="008D709F">
      <w:pPr>
        <w:pStyle w:val="Heading3"/>
        <w:rPr>
          <w:color w:val="auto"/>
        </w:rPr>
      </w:pPr>
      <w:bookmarkStart w:id="9" w:name="lectures"/>
      <w:bookmarkEnd w:id="8"/>
      <w:r w:rsidRPr="00AC1E2F">
        <w:rPr>
          <w:color w:val="auto"/>
        </w:rPr>
        <w:lastRenderedPageBreak/>
        <w:t>Lectures</w:t>
      </w:r>
    </w:p>
    <w:p w:rsidR="00097D70" w:rsidRPr="00AC1E2F" w:rsidRDefault="008D709F">
      <w:pPr>
        <w:pStyle w:val="FirstParagraph"/>
      </w:pPr>
      <w:r w:rsidRPr="00AC1E2F">
        <w:t xml:space="preserve">Lecture grades will be based primarily on participation and short quizzes. Participation is essential to the learning process (and to our mutual enjoyment of this class). Learning is not a passive process; students are expected to engage with the material </w:t>
      </w:r>
      <w:r w:rsidRPr="00AC1E2F">
        <w:t>in class rather than simply listen and take notes. You should be prepared in class to ask questions, to answer questions, and to engage in problem-solving activities.</w:t>
      </w:r>
    </w:p>
    <w:p w:rsidR="00097D70" w:rsidRPr="00AC1E2F" w:rsidRDefault="008D709F">
      <w:pPr>
        <w:pStyle w:val="Heading3"/>
        <w:rPr>
          <w:color w:val="auto"/>
        </w:rPr>
      </w:pPr>
      <w:bookmarkStart w:id="10" w:name="labs"/>
      <w:bookmarkEnd w:id="9"/>
      <w:r w:rsidRPr="00AC1E2F">
        <w:rPr>
          <w:color w:val="auto"/>
        </w:rPr>
        <w:t>Labs</w:t>
      </w:r>
    </w:p>
    <w:p w:rsidR="00097D70" w:rsidRPr="00AC1E2F" w:rsidRDefault="008D709F">
      <w:pPr>
        <w:pStyle w:val="FirstParagraph"/>
      </w:pPr>
      <w:r w:rsidRPr="00AC1E2F">
        <w:t>Lab exercises will focus on applying concepts and methods introduced in lectures, an</w:t>
      </w:r>
      <w:r w:rsidRPr="00AC1E2F">
        <w:t>d will involve real-world problems in wildlife conservation and management wherever possible. Graded lab assignments will involve figures, tables, InsightMaker models and R code (when applicable) and responses to questions in short-answer format.</w:t>
      </w:r>
    </w:p>
    <w:p w:rsidR="00097D70" w:rsidRPr="00AC1E2F" w:rsidRDefault="008D709F">
      <w:pPr>
        <w:pStyle w:val="Heading3"/>
        <w:rPr>
          <w:color w:val="auto"/>
        </w:rPr>
      </w:pPr>
      <w:bookmarkStart w:id="11" w:name="final-group-project"/>
      <w:bookmarkEnd w:id="10"/>
      <w:r w:rsidRPr="00AC1E2F">
        <w:rPr>
          <w:color w:val="auto"/>
        </w:rPr>
        <w:t>Final gro</w:t>
      </w:r>
      <w:r w:rsidRPr="00AC1E2F">
        <w:rPr>
          <w:color w:val="auto"/>
        </w:rPr>
        <w:t>up project</w:t>
      </w:r>
    </w:p>
    <w:p w:rsidR="00097D70" w:rsidRPr="00AC1E2F" w:rsidRDefault="008D709F">
      <w:pPr>
        <w:pStyle w:val="FirstParagraph"/>
      </w:pPr>
      <w:r w:rsidRPr="00AC1E2F">
        <w:t>Students will work in groups of ~4 to perform a population viability analysis (PVA) to rank conservation or management actions for a species of conservation concern (species of your choice!). Grading will be based on finished products (written a</w:t>
      </w:r>
      <w:r w:rsidRPr="00AC1E2F">
        <w:t>nd oral presentations) as well as participation and peer evaluations.</w:t>
      </w:r>
    </w:p>
    <w:p w:rsidR="00097D70" w:rsidRPr="00AC1E2F" w:rsidRDefault="008D709F">
      <w:pPr>
        <w:pStyle w:val="Heading3"/>
        <w:rPr>
          <w:color w:val="auto"/>
        </w:rPr>
      </w:pPr>
      <w:bookmarkStart w:id="12" w:name="X28bfafffbcfcd693b87de0774f1c8e5ef9d1719"/>
      <w:bookmarkEnd w:id="11"/>
      <w:r w:rsidRPr="00AC1E2F">
        <w:rPr>
          <w:color w:val="auto"/>
        </w:rPr>
        <w:t>Graduate credit (for students enrolled in NRES 670)</w:t>
      </w:r>
    </w:p>
    <w:p w:rsidR="00097D70" w:rsidRPr="00AC1E2F" w:rsidRDefault="008D709F">
      <w:pPr>
        <w:pStyle w:val="FirstParagraph"/>
      </w:pPr>
      <w:r w:rsidRPr="00AC1E2F">
        <w:t>Graduate students will be subject to additional expectations in order to receive graduate credit for this course. In particular, gradu</w:t>
      </w:r>
      <w:r w:rsidRPr="00AC1E2F">
        <w:t>ate students will be expected to develop an original lecture and lead an original lab activity related to their lecture. Graduate students will also be expected to achieve a deeper understanding of the course material, and therefore will be assigned additi</w:t>
      </w:r>
      <w:r w:rsidRPr="00AC1E2F">
        <w:t>onal readings from the scientific literature and will be expected to participate as leaders in discussions and lab activities.</w:t>
      </w:r>
    </w:p>
    <w:p w:rsidR="00097D70" w:rsidRPr="00AC1E2F" w:rsidRDefault="008D709F">
      <w:pPr>
        <w:pStyle w:val="Heading3"/>
        <w:rPr>
          <w:color w:val="auto"/>
        </w:rPr>
      </w:pPr>
      <w:bookmarkStart w:id="13" w:name="make-up-policy-and-late-work"/>
      <w:bookmarkEnd w:id="12"/>
      <w:r w:rsidRPr="00AC1E2F">
        <w:rPr>
          <w:color w:val="auto"/>
        </w:rPr>
        <w:t>Make-up policy and late work:</w:t>
      </w:r>
    </w:p>
    <w:p w:rsidR="00097D70" w:rsidRPr="00AC1E2F" w:rsidRDefault="008D709F">
      <w:pPr>
        <w:pStyle w:val="FirstParagraph"/>
      </w:pPr>
      <w:r w:rsidRPr="00AC1E2F">
        <w:t>Missed exams and labs cannot be made up, except in the case of emergencies. If you miss a class mee</w:t>
      </w:r>
      <w:r w:rsidRPr="00AC1E2F">
        <w:t xml:space="preserve">ting, it is your responsibility to talk to one of your classmates about what you missed. If you miss a lab meeting, you are still responsible for completing the lab activities and write-up on your own time. Whenever possible, please let me know in advance </w:t>
      </w:r>
      <w:r w:rsidRPr="00AC1E2F">
        <w:t>if you are going to miss class or lab.</w:t>
      </w:r>
    </w:p>
    <w:p w:rsidR="00097D70" w:rsidRPr="00AC1E2F" w:rsidRDefault="008D709F">
      <w:pPr>
        <w:pStyle w:val="Heading3"/>
        <w:rPr>
          <w:color w:val="auto"/>
        </w:rPr>
      </w:pPr>
      <w:bookmarkStart w:id="14" w:name="top-hat"/>
      <w:bookmarkEnd w:id="13"/>
      <w:r w:rsidRPr="00AC1E2F">
        <w:rPr>
          <w:color w:val="auto"/>
        </w:rPr>
        <w:t>Top Hat</w:t>
      </w:r>
    </w:p>
    <w:p w:rsidR="00097D70" w:rsidRPr="00AC1E2F" w:rsidRDefault="008D709F">
      <w:pPr>
        <w:pStyle w:val="FirstParagraph"/>
      </w:pPr>
      <w:r w:rsidRPr="00AC1E2F">
        <w:t xml:space="preserve">We will be using the </w:t>
      </w:r>
      <w:hyperlink r:id="rId12">
        <w:r w:rsidRPr="00AC1E2F">
          <w:rPr>
            <w:rStyle w:val="Hyperlink"/>
            <w:color w:val="auto"/>
          </w:rPr>
          <w:t>Top Hat</w:t>
        </w:r>
      </w:hyperlink>
      <w:r w:rsidRPr="00AC1E2F">
        <w:t xml:space="preserve"> classroom response system in class. You will be able to submit answers to in-class questions using Apple or Android smartphones and tablets, lapto</w:t>
      </w:r>
      <w:r w:rsidRPr="00AC1E2F">
        <w:t>ps, or through text message.</w:t>
      </w:r>
    </w:p>
    <w:p w:rsidR="00097D70" w:rsidRPr="00AC1E2F" w:rsidRDefault="008D709F">
      <w:pPr>
        <w:pStyle w:val="BodyText"/>
      </w:pPr>
      <w:r w:rsidRPr="00AC1E2F">
        <w:t>You can visit the Top Hat Overview (</w:t>
      </w:r>
      <w:hyperlink r:id="rId13">
        <w:r w:rsidRPr="00AC1E2F">
          <w:rPr>
            <w:rStyle w:val="Hyperlink"/>
            <w:color w:val="auto"/>
          </w:rPr>
          <w:t>https://success.tophat.com/s/article/Student-Top-Hat-Overview-and-Getting-Started-Gu</w:t>
        </w:r>
        <w:r w:rsidRPr="00AC1E2F">
          <w:rPr>
            <w:rStyle w:val="Hyperlink"/>
            <w:color w:val="auto"/>
          </w:rPr>
          <w:t>ide</w:t>
        </w:r>
      </w:hyperlink>
      <w:r w:rsidRPr="00AC1E2F">
        <w:t>) within the Top Hat Success Center which outlines how you will register for a Top Hat account, as well as providing a brief overview to get you up and running on the system.</w:t>
      </w:r>
    </w:p>
    <w:p w:rsidR="00097D70" w:rsidRPr="00AC1E2F" w:rsidRDefault="008D709F">
      <w:pPr>
        <w:pStyle w:val="BodyText"/>
      </w:pPr>
      <w:r w:rsidRPr="00AC1E2F">
        <w:lastRenderedPageBreak/>
        <w:t>An invitation will be sent to you by email, but if you don’t receive this emai</w:t>
      </w:r>
      <w:r w:rsidRPr="00AC1E2F">
        <w:t xml:space="preserve">l, you can register by simply visiting our course website: </w:t>
      </w:r>
      <w:hyperlink r:id="rId14">
        <w:r w:rsidRPr="00AC1E2F">
          <w:rPr>
            <w:rStyle w:val="Hyperlink"/>
            <w:color w:val="auto"/>
          </w:rPr>
          <w:t>https://app.tophat.com/e/809153</w:t>
        </w:r>
      </w:hyperlink>
    </w:p>
    <w:p w:rsidR="00097D70" w:rsidRPr="00AC1E2F" w:rsidRDefault="008D709F">
      <w:pPr>
        <w:pStyle w:val="BodyText"/>
      </w:pPr>
      <w:r w:rsidRPr="00AC1E2F">
        <w:t>Note: our Course Join Code is 809153</w:t>
      </w:r>
    </w:p>
    <w:p w:rsidR="00097D70" w:rsidRPr="00AC1E2F" w:rsidRDefault="008D709F">
      <w:pPr>
        <w:pStyle w:val="BodyText"/>
      </w:pPr>
      <w:r w:rsidRPr="00AC1E2F">
        <w:t>Top Hat may require a paid subscription, and a full breakdown of all subscrip</w:t>
      </w:r>
      <w:r w:rsidRPr="00AC1E2F">
        <w:t xml:space="preserve">tion options available can be found here: </w:t>
      </w:r>
      <w:hyperlink r:id="rId15">
        <w:r w:rsidRPr="00AC1E2F">
          <w:rPr>
            <w:rStyle w:val="Hyperlink"/>
            <w:color w:val="auto"/>
          </w:rPr>
          <w:t>www.tophat.com/pricing</w:t>
        </w:r>
      </w:hyperlink>
      <w:r w:rsidRPr="00AC1E2F">
        <w:t>.</w:t>
      </w:r>
    </w:p>
    <w:p w:rsidR="00097D70" w:rsidRPr="00AC1E2F" w:rsidRDefault="008D709F">
      <w:pPr>
        <w:pStyle w:val="BodyText"/>
      </w:pPr>
      <w:r w:rsidRPr="00AC1E2F">
        <w:t>Should you require assistance with Top Hat at any time, due to the fact that they require specific user information to troubleshoot these issues, pl</w:t>
      </w:r>
      <w:r w:rsidRPr="00AC1E2F">
        <w:t>ease contact their Support Team directly by way of email (</w:t>
      </w:r>
      <w:hyperlink r:id="rId16">
        <w:r w:rsidRPr="00AC1E2F">
          <w:rPr>
            <w:rStyle w:val="Hyperlink"/>
            <w:color w:val="auto"/>
          </w:rPr>
          <w:t>support@tophat.com</w:t>
        </w:r>
      </w:hyperlink>
      <w:r w:rsidRPr="00AC1E2F">
        <w:t>), the in app support button, or by calling 1-888-663-5491.</w:t>
      </w:r>
    </w:p>
    <w:p w:rsidR="00097D70" w:rsidRPr="00AC1E2F" w:rsidRDefault="008D709F">
      <w:pPr>
        <w:pStyle w:val="Heading3"/>
        <w:rPr>
          <w:color w:val="auto"/>
        </w:rPr>
      </w:pPr>
      <w:bookmarkStart w:id="15" w:name="students-with-disabilities"/>
      <w:bookmarkEnd w:id="14"/>
      <w:r w:rsidRPr="00AC1E2F">
        <w:rPr>
          <w:color w:val="auto"/>
        </w:rPr>
        <w:t>Students with Disabilities</w:t>
      </w:r>
    </w:p>
    <w:p w:rsidR="00097D70" w:rsidRPr="00AC1E2F" w:rsidRDefault="008D709F">
      <w:pPr>
        <w:pStyle w:val="FirstParagraph"/>
      </w:pPr>
      <w:r w:rsidRPr="00AC1E2F">
        <w:t>Any student with a disability needing academic adjustme</w:t>
      </w:r>
      <w:r w:rsidRPr="00AC1E2F">
        <w:t>nts or accommodations is requested to speak with the Disability Resource Center (Thompson Building, Suite 101) as soon as possible to arrange for appropriate accommodations.</w:t>
      </w:r>
    </w:p>
    <w:p w:rsidR="00097D70" w:rsidRPr="00AC1E2F" w:rsidRDefault="008D709F">
      <w:pPr>
        <w:pStyle w:val="Heading3"/>
        <w:rPr>
          <w:color w:val="auto"/>
        </w:rPr>
      </w:pPr>
      <w:bookmarkStart w:id="16" w:name="statement-on-academic-dishonesty"/>
      <w:bookmarkEnd w:id="15"/>
      <w:r w:rsidRPr="00AC1E2F">
        <w:rPr>
          <w:color w:val="auto"/>
        </w:rPr>
        <w:t>Statement on Academic Dishonesty</w:t>
      </w:r>
    </w:p>
    <w:p w:rsidR="00097D70" w:rsidRPr="00AC1E2F" w:rsidRDefault="008D709F">
      <w:pPr>
        <w:pStyle w:val="FirstParagraph"/>
      </w:pPr>
      <w:r w:rsidRPr="00AC1E2F">
        <w:t>Cheating, plagiarism or otherwise obtaining grade</w:t>
      </w:r>
      <w:r w:rsidRPr="00AC1E2F">
        <w:t>s under false pretenses constitute academic dishonesty according to the code of this university. Plagiarism is using the ideas or words of another person without giving credit to the original source; this includes copying another student in class. Always c</w:t>
      </w:r>
      <w:r w:rsidRPr="00AC1E2F">
        <w:t>ite the source of your information. This includes copying or paraphrasing from a book, journal, or unpublished material without giving credit to the author(s), and submitting a term paper that was used in another course. Academic dishonesty will not be tol</w:t>
      </w:r>
      <w:r w:rsidRPr="00AC1E2F">
        <w:t xml:space="preserve">erated and penalties can include filing a final grade of “F”; reducing the student’s final course grade one or two full grade points; awarding a failing mark on the coursework in question; or requiring the student to retake or resubmit the coursework. For </w:t>
      </w:r>
      <w:r w:rsidRPr="00AC1E2F">
        <w:t xml:space="preserve">more details, see the </w:t>
      </w:r>
      <w:hyperlink r:id="rId17">
        <w:r w:rsidRPr="00AC1E2F">
          <w:rPr>
            <w:rStyle w:val="Hyperlink"/>
            <w:color w:val="auto"/>
          </w:rPr>
          <w:t>University of Nevada, Reno General Catalog</w:t>
        </w:r>
      </w:hyperlink>
      <w:r w:rsidRPr="00AC1E2F">
        <w:t>.</w:t>
      </w:r>
    </w:p>
    <w:p w:rsidR="00097D70" w:rsidRPr="00AC1E2F" w:rsidRDefault="008D709F">
      <w:pPr>
        <w:pStyle w:val="Heading3"/>
        <w:rPr>
          <w:color w:val="auto"/>
        </w:rPr>
      </w:pPr>
      <w:bookmarkStart w:id="17" w:name="statement-on-audio-and-video-recording"/>
      <w:bookmarkEnd w:id="16"/>
      <w:r w:rsidRPr="00AC1E2F">
        <w:rPr>
          <w:color w:val="auto"/>
        </w:rPr>
        <w:t>Statement on Audio and Video Recording</w:t>
      </w:r>
    </w:p>
    <w:p w:rsidR="00097D70" w:rsidRPr="00AC1E2F" w:rsidRDefault="008D709F">
      <w:pPr>
        <w:pStyle w:val="Heading4"/>
        <w:rPr>
          <w:color w:val="auto"/>
        </w:rPr>
      </w:pPr>
      <w:bookmarkStart w:id="18" w:name="student-created-recordings"/>
      <w:r w:rsidRPr="00AC1E2F">
        <w:rPr>
          <w:color w:val="auto"/>
        </w:rPr>
        <w:t>Student-created Recordings</w:t>
      </w:r>
    </w:p>
    <w:p w:rsidR="00097D70" w:rsidRPr="00AC1E2F" w:rsidRDefault="008D709F">
      <w:pPr>
        <w:pStyle w:val="FirstParagraph"/>
      </w:pPr>
      <w:r w:rsidRPr="00AC1E2F">
        <w:t xml:space="preserve">Surreptitious or covert video-taping of class or unauthorized audio recording of </w:t>
      </w:r>
      <w:r w:rsidRPr="00AC1E2F">
        <w:t xml:space="preserve">class is prohibited by law and by Board of Regents policy. This class may be videotaped, or audio recorded only with the written permission of the instructor. In order to accommodate students with disabilities, some students may have been given permission </w:t>
      </w:r>
      <w:r w:rsidRPr="00AC1E2F">
        <w:t>to record class lectures and discussions. Therefore, students should understand that their comments during class may be recorded.</w:t>
      </w:r>
    </w:p>
    <w:p w:rsidR="00097D70" w:rsidRPr="00AC1E2F" w:rsidRDefault="008D709F">
      <w:pPr>
        <w:pStyle w:val="Heading4"/>
        <w:rPr>
          <w:color w:val="auto"/>
        </w:rPr>
      </w:pPr>
      <w:bookmarkStart w:id="19" w:name="instructor-created-recordings"/>
      <w:bookmarkEnd w:id="18"/>
      <w:r w:rsidRPr="00AC1E2F">
        <w:rPr>
          <w:color w:val="auto"/>
        </w:rPr>
        <w:t>Instructor-created Recordings</w:t>
      </w:r>
    </w:p>
    <w:p w:rsidR="00097D70" w:rsidRPr="00AC1E2F" w:rsidRDefault="008D709F">
      <w:pPr>
        <w:pStyle w:val="FirstParagraph"/>
      </w:pPr>
      <w:r w:rsidRPr="00AC1E2F">
        <w:t>Class sessions may be audio-visually recorded for students in the class to review and for enroll</w:t>
      </w:r>
      <w:r w:rsidRPr="00AC1E2F">
        <w:t xml:space="preserve">ed students who are unable to attend live to view. Students who participate with their camera on or who use a profile image are consenting to have their video or image recorded. If you do not consent to have your profile or video image recorded, keep your </w:t>
      </w:r>
      <w:r w:rsidRPr="00AC1E2F">
        <w:lastRenderedPageBreak/>
        <w:t>camera off and do not use a profile image. Students who un-mute during class and participate orally are consenting to have their voices recorded. If you do not consent to have your voice recorded during class, keep your mute button activated and only commu</w:t>
      </w:r>
      <w:r w:rsidRPr="00AC1E2F">
        <w:t>nicate by using the “chat” feature, which allows you to type questions and comments live.</w:t>
      </w:r>
    </w:p>
    <w:p w:rsidR="00097D70" w:rsidRPr="00AC1E2F" w:rsidRDefault="008D709F">
      <w:pPr>
        <w:pStyle w:val="Heading3"/>
        <w:rPr>
          <w:color w:val="auto"/>
        </w:rPr>
      </w:pPr>
      <w:bookmarkStart w:id="20" w:name="statement-for-academic-success-services"/>
      <w:bookmarkEnd w:id="17"/>
      <w:bookmarkEnd w:id="19"/>
      <w:r w:rsidRPr="00AC1E2F">
        <w:rPr>
          <w:color w:val="auto"/>
        </w:rPr>
        <w:t>Statement for Academic Success Services</w:t>
      </w:r>
    </w:p>
    <w:p w:rsidR="00097D70" w:rsidRPr="00AC1E2F" w:rsidRDefault="008D709F">
      <w:pPr>
        <w:pStyle w:val="FirstParagraph"/>
      </w:pPr>
      <w:r w:rsidRPr="00AC1E2F">
        <w:t>Your student fees cover usage of the University Math Center [(775) 784-4433], University Tutoring Center [(775) 784-6801], and [University Writing Center (775) 784-6030]. These centers support your classroom learning; it is your responsibility to take adva</w:t>
      </w:r>
      <w:r w:rsidRPr="00AC1E2F">
        <w:t>ntage of their services.</w:t>
      </w:r>
    </w:p>
    <w:p w:rsidR="00097D70" w:rsidRPr="00AC1E2F" w:rsidRDefault="008D709F">
      <w:pPr>
        <w:pStyle w:val="Heading3"/>
        <w:rPr>
          <w:color w:val="auto"/>
        </w:rPr>
      </w:pPr>
      <w:bookmarkStart w:id="21" w:name="this-is-a-safe-space"/>
      <w:bookmarkEnd w:id="20"/>
      <w:r w:rsidRPr="00AC1E2F">
        <w:rPr>
          <w:color w:val="auto"/>
        </w:rPr>
        <w:t>This is a safe space</w:t>
      </w:r>
    </w:p>
    <w:p w:rsidR="00097D70" w:rsidRPr="00AC1E2F" w:rsidRDefault="008D709F">
      <w:pPr>
        <w:pStyle w:val="FirstParagraph"/>
      </w:pPr>
      <w:r w:rsidRPr="00AC1E2F">
        <w:t>The University of Nevada, Reno is committed to providing a safe learning and work environment for all. If you believe you have experienced discrimination, sexual harassment, sexual assault, domestic/dating viol</w:t>
      </w:r>
      <w:r w:rsidRPr="00AC1E2F">
        <w:t>ence, or stalking, whether on or off campus, or need information related to immigration concerns, please contact the University’s Equal Opportunity &amp; Title IX office at 775-784-1547. Resources and interim measures are available to assist you. For more info</w:t>
      </w:r>
      <w:r w:rsidRPr="00AC1E2F">
        <w:t xml:space="preserve">rmation, please visit the Equal Opportunity and Title IX page: </w:t>
      </w:r>
      <w:hyperlink r:id="rId18">
        <w:r w:rsidRPr="00AC1E2F">
          <w:rPr>
            <w:rStyle w:val="Hyperlink"/>
            <w:color w:val="auto"/>
          </w:rPr>
          <w:t>http://www.unr.edu/equal-opportunity-title-ix</w:t>
        </w:r>
      </w:hyperlink>
      <w:r w:rsidRPr="00AC1E2F">
        <w:t>.</w:t>
      </w:r>
    </w:p>
    <w:p w:rsidR="00097D70" w:rsidRPr="00AC1E2F" w:rsidRDefault="008D709F">
      <w:pPr>
        <w:pStyle w:val="Heading3"/>
        <w:rPr>
          <w:color w:val="auto"/>
        </w:rPr>
      </w:pPr>
      <w:bookmarkStart w:id="22" w:name="statement-on-covid-19-policies"/>
      <w:bookmarkEnd w:id="21"/>
      <w:r w:rsidRPr="00AC1E2F">
        <w:rPr>
          <w:color w:val="auto"/>
        </w:rPr>
        <w:t>Statement on COVID-19 Policies</w:t>
      </w:r>
    </w:p>
    <w:p w:rsidR="00097D70" w:rsidRPr="00AC1E2F" w:rsidRDefault="008D709F">
      <w:pPr>
        <w:pStyle w:val="Heading4"/>
        <w:rPr>
          <w:color w:val="auto"/>
        </w:rPr>
      </w:pPr>
      <w:bookmarkStart w:id="23" w:name="face-coverings"/>
      <w:r w:rsidRPr="00AC1E2F">
        <w:rPr>
          <w:color w:val="auto"/>
        </w:rPr>
        <w:t>Face Coverings</w:t>
      </w:r>
    </w:p>
    <w:p w:rsidR="00097D70" w:rsidRPr="00AC1E2F" w:rsidRDefault="008D709F">
      <w:pPr>
        <w:pStyle w:val="FirstParagraph"/>
      </w:pPr>
      <w:r w:rsidRPr="00AC1E2F">
        <w:t>In response to COVID-19, and in alignment with State of Nevada Governor Executive Orders, Roadmap to Recovery for Nevada plans, Nevada System of Higher Education directives, the University of Nevada President directives, and local, state, and national heal</w:t>
      </w:r>
      <w:r w:rsidRPr="00AC1E2F">
        <w:t>th official guidelines face coverings are required at all times while on campus, except when alone in a private office. This includes the classroom, laboratory, studio, creative space, or any type of in-person instructional activity, and public spaces.</w:t>
      </w:r>
    </w:p>
    <w:p w:rsidR="00097D70" w:rsidRPr="00AC1E2F" w:rsidRDefault="008D709F">
      <w:pPr>
        <w:pStyle w:val="BodyText"/>
      </w:pPr>
      <w:r w:rsidRPr="00AC1E2F">
        <w:t>A “</w:t>
      </w:r>
      <w:r w:rsidRPr="00AC1E2F">
        <w:t>face covering” is defined as a “covering that fully covers a person’s nose and mouth, including without limitation, cloth face mask, surgical mask, towels, scarves, and bandanas” (State of Nevada Emergency Directive 024).</w:t>
      </w:r>
    </w:p>
    <w:p w:rsidR="00097D70" w:rsidRPr="00AC1E2F" w:rsidRDefault="008D709F">
      <w:pPr>
        <w:pStyle w:val="BodyText"/>
      </w:pPr>
      <w:r w:rsidRPr="00AC1E2F">
        <w:t>Students that cannot wear a face c</w:t>
      </w:r>
      <w:r w:rsidRPr="00AC1E2F">
        <w:t>overing due to a medical condition or disability, or who are unable to remove a mask without assistance may seek an accommodation through the Disability Resource Center.</w:t>
      </w:r>
    </w:p>
    <w:p w:rsidR="00097D70" w:rsidRPr="00AC1E2F" w:rsidRDefault="008D709F">
      <w:pPr>
        <w:pStyle w:val="Heading4"/>
        <w:rPr>
          <w:color w:val="auto"/>
        </w:rPr>
      </w:pPr>
      <w:bookmarkStart w:id="24" w:name="social-distancing"/>
      <w:bookmarkEnd w:id="23"/>
      <w:r w:rsidRPr="00AC1E2F">
        <w:rPr>
          <w:color w:val="auto"/>
        </w:rPr>
        <w:t>Social Distancing:</w:t>
      </w:r>
    </w:p>
    <w:p w:rsidR="00097D70" w:rsidRPr="00AC1E2F" w:rsidRDefault="008D709F">
      <w:pPr>
        <w:pStyle w:val="FirstParagraph"/>
      </w:pPr>
      <w:r w:rsidRPr="00AC1E2F">
        <w:t xml:space="preserve">In alignment with State of Nevada guidelines, social distancing is </w:t>
      </w:r>
      <w:r w:rsidRPr="00AC1E2F">
        <w:t>no longer required.</w:t>
      </w:r>
    </w:p>
    <w:p w:rsidR="00097D70" w:rsidRPr="00AC1E2F" w:rsidRDefault="008D709F">
      <w:pPr>
        <w:pStyle w:val="Heading4"/>
        <w:rPr>
          <w:color w:val="auto"/>
        </w:rPr>
      </w:pPr>
      <w:bookmarkStart w:id="25" w:name="disinfecting-your-learning-space"/>
      <w:bookmarkEnd w:id="24"/>
      <w:r w:rsidRPr="00AC1E2F">
        <w:rPr>
          <w:color w:val="auto"/>
        </w:rPr>
        <w:t>Disinfecting Your Learning Space</w:t>
      </w:r>
    </w:p>
    <w:p w:rsidR="00097D70" w:rsidRPr="00AC1E2F" w:rsidRDefault="008D709F">
      <w:pPr>
        <w:pStyle w:val="FirstParagraph"/>
      </w:pPr>
      <w:r w:rsidRPr="00AC1E2F">
        <w:t>Disinfecting supplies are provided for you to disinfect your learning space. You may also use your own disinfecting supplies.</w:t>
      </w:r>
    </w:p>
    <w:p w:rsidR="00097D70" w:rsidRPr="00AC1E2F" w:rsidRDefault="008D709F">
      <w:pPr>
        <w:pStyle w:val="Heading4"/>
        <w:rPr>
          <w:color w:val="auto"/>
        </w:rPr>
      </w:pPr>
      <w:bookmarkStart w:id="26" w:name="X835f0783199926505deded466ff533535efb3bb"/>
      <w:bookmarkEnd w:id="25"/>
      <w:r w:rsidRPr="00AC1E2F">
        <w:rPr>
          <w:color w:val="auto"/>
        </w:rPr>
        <w:lastRenderedPageBreak/>
        <w:t>COVID-19 Like Symptoms, and Contact with Someone Testing Positive for COVID-1</w:t>
      </w:r>
      <w:r w:rsidRPr="00AC1E2F">
        <w:rPr>
          <w:color w:val="auto"/>
        </w:rPr>
        <w:t>9</w:t>
      </w:r>
    </w:p>
    <w:p w:rsidR="00097D70" w:rsidRPr="00AC1E2F" w:rsidRDefault="008D709F">
      <w:pPr>
        <w:pStyle w:val="FirstParagraph"/>
      </w:pPr>
      <w:r w:rsidRPr="00AC1E2F">
        <w:t>Students testing positive for COVID 19, exhibiting COVID 19 symptoms regardless of vaccination status will not be allowed to attend in-person instructional activities and must leave the venue immediately. Students should contact the Student Health Center</w:t>
      </w:r>
      <w:r w:rsidRPr="00AC1E2F">
        <w:t xml:space="preserve"> or their health care provider to receive care and who can provide the latest direction on quarantine and self-isolation. Contact your instructor immediately to make instructional and learning arrangements.</w:t>
      </w:r>
    </w:p>
    <w:p w:rsidR="00097D70" w:rsidRPr="00AC1E2F" w:rsidRDefault="008D709F">
      <w:pPr>
        <w:pStyle w:val="Heading4"/>
        <w:rPr>
          <w:color w:val="auto"/>
        </w:rPr>
      </w:pPr>
      <w:bookmarkStart w:id="27" w:name="Xc91fcba448d8879297842d4910662257fdd7f72"/>
      <w:bookmarkEnd w:id="26"/>
      <w:r w:rsidRPr="00AC1E2F">
        <w:rPr>
          <w:color w:val="auto"/>
        </w:rPr>
        <w:t>Statement on Failure to Comply with Policy (inclu</w:t>
      </w:r>
      <w:r w:rsidRPr="00AC1E2F">
        <w:rPr>
          <w:color w:val="auto"/>
        </w:rPr>
        <w:t>ding as outlined in this Syllabus) or Directives of a University Employee</w:t>
      </w:r>
    </w:p>
    <w:p w:rsidR="00097D70" w:rsidRPr="00AC1E2F" w:rsidRDefault="008D709F">
      <w:pPr>
        <w:pStyle w:val="FirstParagraph"/>
      </w:pPr>
      <w:r w:rsidRPr="00AC1E2F">
        <w:t xml:space="preserve">In accordance with section 6,502 of the University Administrative Manual, a student may receive academic and disciplinary sanctions for failure to comply with policy, including this </w:t>
      </w:r>
      <w:r w:rsidRPr="00AC1E2F">
        <w:t>syllabus, for failure to comply with the directions of a University Official, for disruptive behavior in the classroom, or any other prohibited action. “Disruptive behavior” is defined in part as behavior, including but not limited to failure to follow cou</w:t>
      </w:r>
      <w:r w:rsidRPr="00AC1E2F">
        <w:t>rse, laboratory or safety rules, or endangering the health of others. A student may be dropped from class at any time for misconduct or disruptive behavior in the classroom upon recommendation of the instructor and with approval of the college dean. A stud</w:t>
      </w:r>
      <w:r w:rsidRPr="00AC1E2F">
        <w:t>ent may also receive disciplinary sanctions through the Office of Student Conduct for misconduct or disruptive behavior, including endangering the health of others, in the classroom. The student shall not receive a refund for course fees or tuition.</w:t>
      </w:r>
      <w:bookmarkEnd w:id="22"/>
      <w:bookmarkEnd w:id="27"/>
    </w:p>
    <w:sectPr w:rsidR="00097D70" w:rsidRPr="00AC1E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709F" w:rsidRDefault="008D709F">
      <w:pPr>
        <w:spacing w:after="0"/>
      </w:pPr>
      <w:r>
        <w:separator/>
      </w:r>
    </w:p>
  </w:endnote>
  <w:endnote w:type="continuationSeparator" w:id="0">
    <w:p w:rsidR="008D709F" w:rsidRDefault="008D7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709F" w:rsidRDefault="008D709F">
      <w:r>
        <w:separator/>
      </w:r>
    </w:p>
  </w:footnote>
  <w:footnote w:type="continuationSeparator" w:id="0">
    <w:p w:rsidR="008D709F" w:rsidRDefault="008D70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B10DC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30A5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7D70"/>
    <w:rsid w:val="004E29B3"/>
    <w:rsid w:val="00590D07"/>
    <w:rsid w:val="00784D58"/>
    <w:rsid w:val="00827635"/>
    <w:rsid w:val="008D6863"/>
    <w:rsid w:val="008D709F"/>
    <w:rsid w:val="00AC1E2F"/>
    <w:rsid w:val="00B86B75"/>
    <w:rsid w:val="00BC48D5"/>
    <w:rsid w:val="00C36279"/>
    <w:rsid w:val="00E315A3"/>
    <w:rsid w:val="00F908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BF81F"/>
  <w15:docId w15:val="{6D900E9F-8779-4D07-843D-0F7F7803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s://success.tophat.com/s/article/Student-Top-Hat-Overview-and-Getting-Started-Guide" TargetMode="External"/><Relationship Id="rId18" Type="http://schemas.openxmlformats.org/officeDocument/2006/relationships/hyperlink" Target="http://www.unr.edu/equal-opportunity-title-ix" TargetMode="External"/><Relationship Id="rId3" Type="http://schemas.openxmlformats.org/officeDocument/2006/relationships/settings" Target="settings.xml"/><Relationship Id="rId7" Type="http://schemas.openxmlformats.org/officeDocument/2006/relationships/hyperlink" Target="https://kevintshoemaker.github.io/NRES-470/" TargetMode="External"/><Relationship Id="rId12" Type="http://schemas.openxmlformats.org/officeDocument/2006/relationships/hyperlink" Target="www.tophat.com" TargetMode="External"/><Relationship Id="rId17" Type="http://schemas.openxmlformats.org/officeDocument/2006/relationships/hyperlink" Target="http://catalog.unr.edu/" TargetMode="External"/><Relationship Id="rId2" Type="http://schemas.openxmlformats.org/officeDocument/2006/relationships/styles" Target="styles.xml"/><Relationship Id="rId16" Type="http://schemas.openxmlformats.org/officeDocument/2006/relationships/hyperlink" Target="support@tophat.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hyperlink" Target="www.tophat.com/pricing" TargetMode="External"/><Relationship Id="rId10" Type="http://schemas.openxmlformats.org/officeDocument/2006/relationships/hyperlink" Target="https://insightmaker.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s://app.tophat.com/e/8091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2071</Words>
  <Characters>11806</Characters>
  <Application>Microsoft Office Word</Application>
  <DocSecurity>0</DocSecurity>
  <Lines>98</Lines>
  <Paragraphs>27</Paragraphs>
  <ScaleCrop>false</ScaleCrop>
  <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2</dc:creator>
  <cp:keywords/>
  <cp:lastModifiedBy>Kevin Shoemaker</cp:lastModifiedBy>
  <cp:revision>4</cp:revision>
  <dcterms:created xsi:type="dcterms:W3CDTF">2022-01-14T03:23:00Z</dcterms:created>
  <dcterms:modified xsi:type="dcterms:W3CDTF">2022-01-1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